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C1D71F" w14:textId="611227A0" w:rsidR="007B6F8E" w:rsidRDefault="00C92BB4">
      <w:r w:rsidRPr="00C92BB4">
        <w:drawing>
          <wp:inline distT="0" distB="0" distL="0" distR="0" wp14:anchorId="1086FC92" wp14:editId="25941F8B">
            <wp:extent cx="1987652" cy="177809"/>
            <wp:effectExtent l="0" t="0" r="0" b="0"/>
            <wp:docPr id="3523974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39741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177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4EB8B" w14:textId="091B280E" w:rsidR="00C92BB4" w:rsidRDefault="00C92BB4">
      <w:r w:rsidRPr="00C92BB4">
        <w:drawing>
          <wp:inline distT="0" distB="0" distL="0" distR="0" wp14:anchorId="71DC5E3A" wp14:editId="2E17B94D">
            <wp:extent cx="1968601" cy="171459"/>
            <wp:effectExtent l="0" t="0" r="0" b="0"/>
            <wp:docPr id="16444986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49861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171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2AC71" w14:textId="3303697E" w:rsidR="00C92BB4" w:rsidRDefault="00C92BB4">
      <w:r w:rsidRPr="00C92BB4">
        <w:drawing>
          <wp:inline distT="0" distB="0" distL="0" distR="0" wp14:anchorId="24F2C291" wp14:editId="101F0C92">
            <wp:extent cx="1949550" cy="196860"/>
            <wp:effectExtent l="0" t="0" r="0" b="0"/>
            <wp:docPr id="19502241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22412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3A55C" w14:textId="404006C5" w:rsidR="00C92BB4" w:rsidRDefault="00C92BB4">
      <w:r w:rsidRPr="00C92BB4">
        <w:drawing>
          <wp:inline distT="0" distB="0" distL="0" distR="0" wp14:anchorId="735080D1" wp14:editId="726AB62D">
            <wp:extent cx="1987652" cy="228612"/>
            <wp:effectExtent l="0" t="0" r="0" b="0"/>
            <wp:docPr id="11253777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537778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22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25C62" w14:textId="01604E43" w:rsidR="00C92BB4" w:rsidRDefault="00C92BB4">
      <w:r w:rsidRPr="00C92BB4">
        <w:drawing>
          <wp:inline distT="0" distB="0" distL="0" distR="0" wp14:anchorId="66A70C3F" wp14:editId="6CF4E454">
            <wp:extent cx="2006703" cy="342918"/>
            <wp:effectExtent l="0" t="0" r="0" b="0"/>
            <wp:docPr id="1889932944" name="Picture 1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932944" name="Picture 1" descr="A close-up of a sig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06703" cy="342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B0E6B" w14:textId="33ED8924" w:rsidR="00C92BB4" w:rsidRDefault="00C92BB4">
      <w:r w:rsidRPr="00C92BB4">
        <w:drawing>
          <wp:inline distT="0" distB="0" distL="0" distR="0" wp14:anchorId="3AB2F60E" wp14:editId="7E9657F7">
            <wp:extent cx="2000353" cy="215911"/>
            <wp:effectExtent l="0" t="0" r="0" b="0"/>
            <wp:docPr id="8652460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24601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00353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6F1AE" w14:textId="5934A516" w:rsidR="00C92BB4" w:rsidRDefault="00C92BB4">
      <w:r w:rsidRPr="00C92BB4">
        <w:drawing>
          <wp:inline distT="0" distB="0" distL="0" distR="0" wp14:anchorId="53AE219F" wp14:editId="5A4CA86D">
            <wp:extent cx="2019404" cy="234962"/>
            <wp:effectExtent l="0" t="0" r="0" b="0"/>
            <wp:docPr id="19960493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04934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19404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FD9C1" w14:textId="77777777" w:rsidR="00C92BB4" w:rsidRDefault="00C92BB4" w:rsidP="00C92BB4">
      <w:pPr>
        <w:tabs>
          <w:tab w:val="left" w:pos="3557"/>
        </w:tabs>
        <w:rPr>
          <w:b/>
          <w:bCs/>
        </w:rPr>
      </w:pPr>
    </w:p>
    <w:p w14:paraId="7031A97C" w14:textId="77777777" w:rsidR="00C92BB4" w:rsidRDefault="00C92BB4" w:rsidP="00C92BB4">
      <w:pPr>
        <w:tabs>
          <w:tab w:val="left" w:pos="3557"/>
        </w:tabs>
        <w:rPr>
          <w:b/>
          <w:bCs/>
        </w:rPr>
      </w:pPr>
      <w:r w:rsidRPr="004F4C39">
        <w:rPr>
          <w:b/>
          <w:bCs/>
          <w:noProof/>
        </w:rPr>
        <w:drawing>
          <wp:inline distT="0" distB="0" distL="0" distR="0" wp14:anchorId="6C8F31A2" wp14:editId="4C700C90">
            <wp:extent cx="2228965" cy="215911"/>
            <wp:effectExtent l="0" t="0" r="0" b="0"/>
            <wp:docPr id="14766132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61324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28965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FFB39" w14:textId="77777777" w:rsidR="00C92BB4" w:rsidRDefault="00C92BB4" w:rsidP="00C92BB4">
      <w:pPr>
        <w:tabs>
          <w:tab w:val="left" w:pos="3557"/>
        </w:tabs>
        <w:rPr>
          <w:b/>
          <w:bCs/>
        </w:rPr>
      </w:pPr>
      <w:r w:rsidRPr="004F4C39">
        <w:rPr>
          <w:b/>
          <w:bCs/>
          <w:noProof/>
        </w:rPr>
        <w:drawing>
          <wp:inline distT="0" distB="0" distL="0" distR="0" wp14:anchorId="019EBBC5" wp14:editId="419624AC">
            <wp:extent cx="2267067" cy="273064"/>
            <wp:effectExtent l="0" t="0" r="0" b="0"/>
            <wp:docPr id="13109815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98154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67067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5993D" w14:textId="77777777" w:rsidR="00C92BB4" w:rsidRDefault="00C92BB4" w:rsidP="00C92BB4">
      <w:pPr>
        <w:tabs>
          <w:tab w:val="left" w:pos="3557"/>
        </w:tabs>
        <w:rPr>
          <w:b/>
          <w:bCs/>
        </w:rPr>
      </w:pPr>
      <w:r w:rsidRPr="004F4C39">
        <w:rPr>
          <w:b/>
          <w:bCs/>
          <w:noProof/>
        </w:rPr>
        <w:drawing>
          <wp:inline distT="0" distB="0" distL="0" distR="0" wp14:anchorId="3809A57D" wp14:editId="651E8AE5">
            <wp:extent cx="2317869" cy="285765"/>
            <wp:effectExtent l="0" t="0" r="6350" b="0"/>
            <wp:docPr id="5549824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498241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17869" cy="2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4A9B3" w14:textId="77777777" w:rsidR="00C92BB4" w:rsidRDefault="00C92BB4" w:rsidP="00C92BB4">
      <w:pPr>
        <w:tabs>
          <w:tab w:val="left" w:pos="3557"/>
        </w:tabs>
        <w:rPr>
          <w:b/>
          <w:bCs/>
        </w:rPr>
      </w:pPr>
      <w:r w:rsidRPr="008F5A53">
        <w:rPr>
          <w:b/>
          <w:bCs/>
          <w:noProof/>
        </w:rPr>
        <w:drawing>
          <wp:inline distT="0" distB="0" distL="0" distR="0" wp14:anchorId="5FC34EE7" wp14:editId="62B6DA58">
            <wp:extent cx="2235315" cy="292115"/>
            <wp:effectExtent l="0" t="0" r="0" b="0"/>
            <wp:docPr id="15183088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30880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35315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632F6" w14:textId="77777777" w:rsidR="00C92BB4" w:rsidRDefault="00C92BB4"/>
    <w:sectPr w:rsidR="00C92BB4">
      <w:footerReference w:type="even" r:id="rId17"/>
      <w:footerReference w:type="default" r:id="rId18"/>
      <w:footerReference w:type="firs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1FAD8E" w14:textId="77777777" w:rsidR="005D6CC7" w:rsidRDefault="005D6CC7" w:rsidP="00C92BB4">
      <w:pPr>
        <w:spacing w:after="0" w:line="240" w:lineRule="auto"/>
      </w:pPr>
      <w:r>
        <w:separator/>
      </w:r>
    </w:p>
  </w:endnote>
  <w:endnote w:type="continuationSeparator" w:id="0">
    <w:p w14:paraId="786D8663" w14:textId="77777777" w:rsidR="005D6CC7" w:rsidRDefault="005D6CC7" w:rsidP="00C92B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3AC5BD" w14:textId="75F34805" w:rsidR="00C92BB4" w:rsidRDefault="00C92BB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11EEB9E" wp14:editId="0A62C118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635796198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C01F52" w14:textId="467E6FC5" w:rsidR="00C92BB4" w:rsidRPr="00C92BB4" w:rsidRDefault="00C92BB4" w:rsidP="00C92BB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C92BB4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11EEB9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0;width:80.5pt;height:22.9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" filled="f" stroked="f">
              <v:fill o:detectmouseclick="t"/>
              <v:textbox style="mso-fit-shape-to-text:t" inset="20pt,0,0,15pt">
                <w:txbxContent>
                  <w:p w14:paraId="55C01F52" w14:textId="467E6FC5" w:rsidR="00C92BB4" w:rsidRPr="00C92BB4" w:rsidRDefault="00C92BB4" w:rsidP="00C92BB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C92BB4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D0C20E" w14:textId="6A0C57CF" w:rsidR="00C92BB4" w:rsidRDefault="00C92BB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6918BA5" wp14:editId="48E1C162">
              <wp:simplePos x="914400" y="1006997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458682234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AAED50" w14:textId="2F5F1478" w:rsidR="00C92BB4" w:rsidRPr="00C92BB4" w:rsidRDefault="00C92BB4" w:rsidP="00C92BB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C92BB4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918BA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Controlled" style="position:absolute;margin-left:0;margin-top:0;width:80.5pt;height:22.9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" filled="f" stroked="f">
              <v:fill o:detectmouseclick="t"/>
              <v:textbox style="mso-fit-shape-to-text:t" inset="20pt,0,0,15pt">
                <w:txbxContent>
                  <w:p w14:paraId="63AAED50" w14:textId="2F5F1478" w:rsidR="00C92BB4" w:rsidRPr="00C92BB4" w:rsidRDefault="00C92BB4" w:rsidP="00C92BB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C92BB4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84C594" w14:textId="7E7BC97D" w:rsidR="00C92BB4" w:rsidRDefault="00C92BB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DEDC45B" wp14:editId="65DAA9B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377835610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AE49A90" w14:textId="5F0A846A" w:rsidR="00C92BB4" w:rsidRPr="00C92BB4" w:rsidRDefault="00C92BB4" w:rsidP="00C92BB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C92BB4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DEDC45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Controlled" style="position:absolute;margin-left:0;margin-top:0;width:80.5pt;height:22.9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6AE49A90" w14:textId="5F0A846A" w:rsidR="00C92BB4" w:rsidRPr="00C92BB4" w:rsidRDefault="00C92BB4" w:rsidP="00C92BB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C92BB4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5F984F" w14:textId="77777777" w:rsidR="005D6CC7" w:rsidRDefault="005D6CC7" w:rsidP="00C92BB4">
      <w:pPr>
        <w:spacing w:after="0" w:line="240" w:lineRule="auto"/>
      </w:pPr>
      <w:r>
        <w:separator/>
      </w:r>
    </w:p>
  </w:footnote>
  <w:footnote w:type="continuationSeparator" w:id="0">
    <w:p w14:paraId="1ECD38CE" w14:textId="77777777" w:rsidR="005D6CC7" w:rsidRDefault="005D6CC7" w:rsidP="00C92BB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wM7MwMzQwMTM3MTNQ0lEKTi0uzszPAykwrAUAnNfUeywAAAA="/>
  </w:docVars>
  <w:rsids>
    <w:rsidRoot w:val="00660B0B"/>
    <w:rsid w:val="000A658C"/>
    <w:rsid w:val="00415E7A"/>
    <w:rsid w:val="00482F8F"/>
    <w:rsid w:val="005D6CC7"/>
    <w:rsid w:val="00660B0B"/>
    <w:rsid w:val="006D294B"/>
    <w:rsid w:val="007B6F8E"/>
    <w:rsid w:val="008D1D5C"/>
    <w:rsid w:val="00AF3768"/>
    <w:rsid w:val="00C92BB4"/>
    <w:rsid w:val="00D405BA"/>
    <w:rsid w:val="00DB37FC"/>
    <w:rsid w:val="00DD3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8ADB4E"/>
  <w15:chartTrackingRefBased/>
  <w15:docId w15:val="{9F132F81-3350-4A99-BEAD-82F810CB7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0B0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60B0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0B0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60B0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60B0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0B0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60B0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60B0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60B0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0B0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60B0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0B0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60B0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60B0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60B0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60B0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60B0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60B0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60B0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0B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60B0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60B0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60B0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60B0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60B0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60B0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60B0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60B0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60B0B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C92B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2B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oter" Target="footer2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</Words>
  <Characters>20</Characters>
  <Application>Microsoft Office Word</Application>
  <DocSecurity>0</DocSecurity>
  <Lines>20</Lines>
  <Paragraphs>3</Paragraphs>
  <ScaleCrop>false</ScaleCrop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k Latheef</dc:creator>
  <cp:keywords/>
  <dc:description/>
  <cp:lastModifiedBy>Shaik Latheef</cp:lastModifiedBy>
  <cp:revision>2</cp:revision>
  <dcterms:created xsi:type="dcterms:W3CDTF">2024-07-10T06:34:00Z</dcterms:created>
  <dcterms:modified xsi:type="dcterms:W3CDTF">2024-07-10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5c352d17da02bf8d0c12f9a83d72a03125fe0532d3a7e2c075995497772c8e</vt:lpwstr>
  </property>
  <property fmtid="{D5CDD505-2E9C-101B-9397-08002B2CF9AE}" pid="3" name="ClassificationContentMarkingFooterShapeIds">
    <vt:lpwstr>52201a5a,25e57ae6,1b56ef7a</vt:lpwstr>
  </property>
  <property fmtid="{D5CDD505-2E9C-101B-9397-08002B2CF9AE}" pid="4" name="ClassificationContentMarkingFooterFontProps">
    <vt:lpwstr>#ff0000,6,Calibri</vt:lpwstr>
  </property>
  <property fmtid="{D5CDD505-2E9C-101B-9397-08002B2CF9AE}" pid="5" name="ClassificationContentMarkingFooterText">
    <vt:lpwstr>Classification: Controlled</vt:lpwstr>
  </property>
</Properties>
</file>